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359c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b0edff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3-19T21:29:51Z</dcterms:created>
  <dcterms:modified xsi:type="dcterms:W3CDTF">2022-03-19T21:29:51Z</dcterms:modified>
</cp:coreProperties>
</file>